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F952C7" w14:textId="3182F9E4" w:rsidR="008846F9" w:rsidRDefault="004A3763">
      <w:pPr>
        <w:rPr>
          <w:sz w:val="28"/>
          <w:szCs w:val="28"/>
        </w:rPr>
      </w:pPr>
      <w:r w:rsidRPr="004A3763">
        <w:rPr>
          <w:sz w:val="28"/>
          <w:szCs w:val="28"/>
        </w:rPr>
        <w:t>Ajay Bandi</w:t>
      </w:r>
    </w:p>
    <w:p w14:paraId="08B96584" w14:textId="441155D9" w:rsidR="004A3763" w:rsidRDefault="004A3763">
      <w:pPr>
        <w:rPr>
          <w:sz w:val="28"/>
          <w:szCs w:val="28"/>
        </w:rPr>
      </w:pPr>
      <w:r>
        <w:rPr>
          <w:sz w:val="28"/>
          <w:szCs w:val="28"/>
        </w:rPr>
        <w:t>PhD in Computer Science at Bagley College of Engineering in Mississippi State University.</w:t>
      </w:r>
    </w:p>
    <w:p w14:paraId="6817334E" w14:textId="4BEB513A" w:rsidR="004A3763" w:rsidRDefault="004A3763">
      <w:pPr>
        <w:rPr>
          <w:sz w:val="28"/>
          <w:szCs w:val="28"/>
        </w:rPr>
      </w:pPr>
      <w:r>
        <w:rPr>
          <w:sz w:val="28"/>
          <w:szCs w:val="28"/>
        </w:rPr>
        <w:t>United States of America</w:t>
      </w:r>
    </w:p>
    <w:p w14:paraId="1D98034D" w14:textId="77777777" w:rsidR="004A3763" w:rsidRPr="004A3763" w:rsidRDefault="004A3763">
      <w:pPr>
        <w:rPr>
          <w:sz w:val="28"/>
          <w:szCs w:val="28"/>
        </w:rPr>
      </w:pPr>
      <w:bookmarkStart w:id="0" w:name="_GoBack"/>
      <w:bookmarkEnd w:id="0"/>
    </w:p>
    <w:p w14:paraId="565C1AEC" w14:textId="77777777" w:rsidR="004A3763" w:rsidRDefault="004A3763"/>
    <w:sectPr w:rsidR="004A37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tDQ0NDA1MTczNTBW0lEKTi0uzszPAykwrAUAJdgOeiwAAAA="/>
  </w:docVars>
  <w:rsids>
    <w:rsidRoot w:val="00E87C8F"/>
    <w:rsid w:val="004A3763"/>
    <w:rsid w:val="008846F9"/>
    <w:rsid w:val="00E8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FCB8"/>
  <w15:chartTrackingRefBased/>
  <w15:docId w15:val="{3DF4E903-56F0-4AF6-A632-55B51957F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Bandi,Ajay</cp:lastModifiedBy>
  <cp:revision>2</cp:revision>
  <dcterms:created xsi:type="dcterms:W3CDTF">2022-04-16T21:45:00Z</dcterms:created>
  <dcterms:modified xsi:type="dcterms:W3CDTF">2022-04-16T21:45:00Z</dcterms:modified>
</cp:coreProperties>
</file>